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01772F" w14:textId="6B8C6669" w:rsidR="009A6A6B" w:rsidRDefault="0098547C">
      <w:pPr>
        <w:jc w:val="center"/>
        <w:rPr>
          <w:b/>
        </w:rPr>
      </w:pPr>
      <w:r>
        <w:rPr>
          <w:b/>
        </w:rPr>
        <w:t xml:space="preserve">ADITIVO </w:t>
      </w:r>
      <w:r w:rsidR="009C1E62">
        <w:rPr>
          <w:b/>
        </w:rPr>
        <w:t>X</w:t>
      </w:r>
      <w:r>
        <w:rPr>
          <w:b/>
        </w:rPr>
        <w:t xml:space="preserve"> – [</w:t>
      </w:r>
      <w:r>
        <w:rPr>
          <w:b/>
          <w:i/>
        </w:rPr>
        <w:t>CAMPUS</w:t>
      </w:r>
      <w:r>
        <w:rPr>
          <w:b/>
        </w:rPr>
        <w:t xml:space="preserve"> XXXX]</w:t>
      </w:r>
    </w:p>
    <w:p w14:paraId="6D463304" w14:textId="7D47E9DE" w:rsidR="009A6A6B" w:rsidRDefault="00AA2E09">
      <w:pPr>
        <w:jc w:val="center"/>
        <w:rPr>
          <w:b/>
        </w:rPr>
      </w:pPr>
      <w:r w:rsidRPr="00AA2E09">
        <w:rPr>
          <w:b/>
          <w:color w:val="FF0000"/>
        </w:rPr>
        <w:t>(Este documento deverá ser enviado em formato editável)</w:t>
      </w:r>
    </w:p>
    <w:p w14:paraId="392024B4" w14:textId="77777777" w:rsidR="009A6A6B" w:rsidRDefault="0098547C">
      <w:pPr>
        <w:jc w:val="center"/>
        <w:rPr>
          <w:b/>
        </w:rPr>
      </w:pPr>
      <w:r>
        <w:rPr>
          <w:b/>
        </w:rPr>
        <w:t>[PREAE XXXX] – [TÍTULO DA AÇÃO]</w:t>
      </w:r>
    </w:p>
    <w:p w14:paraId="212CD7CC" w14:textId="77777777" w:rsidR="009A6A6B" w:rsidRDefault="0098547C">
      <w:pPr>
        <w:jc w:val="center"/>
      </w:pPr>
      <w:r>
        <w:t>(As informações abaixo, que complementam as dispostas no Edital, foram fornecidas pela coordenação da ação e são de sua inteira responsabilidade)</w:t>
      </w:r>
    </w:p>
    <w:p w14:paraId="505F6EBF" w14:textId="383FA91F" w:rsidR="009A6A6B" w:rsidRPr="00AA2E09" w:rsidRDefault="009A6A6B">
      <w:pPr>
        <w:rPr>
          <w:b/>
          <w:color w:val="FF0000"/>
        </w:rPr>
      </w:pPr>
    </w:p>
    <w:tbl>
      <w:tblPr>
        <w:tblStyle w:val="a"/>
        <w:tblW w:w="96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28"/>
      </w:tblGrid>
      <w:tr w:rsidR="009A6A6B" w14:paraId="42EC4DFC" w14:textId="77777777">
        <w:tc>
          <w:tcPr>
            <w:tcW w:w="9628" w:type="dxa"/>
          </w:tcPr>
          <w:p w14:paraId="782873B8" w14:textId="77777777" w:rsidR="009A6A6B" w:rsidRPr="00242755" w:rsidRDefault="0098547C">
            <w:pPr>
              <w:rPr>
                <w:b/>
              </w:rPr>
            </w:pPr>
            <w:r w:rsidRPr="00242755">
              <w:rPr>
                <w:b/>
              </w:rPr>
              <w:t>Financiadora: (qual a fonte de financiamento das bolsas?)</w:t>
            </w:r>
          </w:p>
        </w:tc>
      </w:tr>
      <w:tr w:rsidR="009A6A6B" w14:paraId="709343A3" w14:textId="77777777">
        <w:tc>
          <w:tcPr>
            <w:tcW w:w="9628" w:type="dxa"/>
          </w:tcPr>
          <w:p w14:paraId="7E788500" w14:textId="77777777" w:rsidR="009A6A6B" w:rsidRPr="00242755" w:rsidRDefault="0098547C">
            <w:pPr>
              <w:rPr>
                <w:b/>
              </w:rPr>
            </w:pPr>
            <w:r w:rsidRPr="00242755">
              <w:rPr>
                <w:b/>
              </w:rPr>
              <w:t>Descrição da ação: (texto da apresentação da proposta, conforme estiver no CAEX.)</w:t>
            </w:r>
          </w:p>
        </w:tc>
      </w:tr>
      <w:tr w:rsidR="009A6A6B" w14:paraId="05F57092" w14:textId="77777777">
        <w:tc>
          <w:tcPr>
            <w:tcW w:w="9628" w:type="dxa"/>
          </w:tcPr>
          <w:p w14:paraId="5C96C11E" w14:textId="77777777" w:rsidR="009A6A6B" w:rsidRPr="00242755" w:rsidRDefault="0098547C">
            <w:pPr>
              <w:rPr>
                <w:b/>
              </w:rPr>
            </w:pPr>
            <w:r w:rsidRPr="00242755">
              <w:rPr>
                <w:b/>
              </w:rPr>
              <w:t>Plano de trabalho:</w:t>
            </w:r>
          </w:p>
          <w:p w14:paraId="1E7B9450" w14:textId="77777777" w:rsidR="009A6A6B" w:rsidRPr="00242755" w:rsidRDefault="009A6A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color w:val="000000"/>
              </w:rPr>
            </w:pPr>
          </w:p>
        </w:tc>
      </w:tr>
      <w:tr w:rsidR="009A6A6B" w14:paraId="0DF5B78D" w14:textId="77777777">
        <w:tc>
          <w:tcPr>
            <w:tcW w:w="9628" w:type="dxa"/>
          </w:tcPr>
          <w:p w14:paraId="33EC4AA9" w14:textId="77777777" w:rsidR="009A6A6B" w:rsidRPr="00242755" w:rsidRDefault="0098547C">
            <w:r w:rsidRPr="00242755">
              <w:rPr>
                <w:b/>
              </w:rPr>
              <w:t xml:space="preserve">Número de bolsistas/bolsas: </w:t>
            </w:r>
          </w:p>
          <w:p w14:paraId="0AF90306" w14:textId="77777777" w:rsidR="009A6A6B" w:rsidRPr="00242755" w:rsidRDefault="009A6A6B"/>
        </w:tc>
      </w:tr>
      <w:tr w:rsidR="009A6A6B" w14:paraId="767BEBED" w14:textId="77777777">
        <w:tc>
          <w:tcPr>
            <w:tcW w:w="9628" w:type="dxa"/>
          </w:tcPr>
          <w:p w14:paraId="268F62CF" w14:textId="77777777" w:rsidR="009A6A6B" w:rsidRPr="00242755" w:rsidRDefault="0098547C">
            <w:pPr>
              <w:rPr>
                <w:b/>
              </w:rPr>
            </w:pPr>
            <w:r w:rsidRPr="00242755">
              <w:rPr>
                <w:b/>
              </w:rPr>
              <w:t>Requisitos e documentos para a candidatura:</w:t>
            </w:r>
          </w:p>
          <w:p w14:paraId="65CE56B8" w14:textId="77777777" w:rsidR="009A6A6B" w:rsidRPr="00242755" w:rsidRDefault="009854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242755">
              <w:rPr>
                <w:color w:val="000000"/>
              </w:rPr>
              <w:t xml:space="preserve">- Apresentar </w:t>
            </w:r>
            <w:r w:rsidRPr="00242755">
              <w:rPr>
                <w:rFonts w:eastAsia="Calibri"/>
                <w:color w:val="000000"/>
              </w:rPr>
              <w:t>Histórico escolar atualizado do Curso de Graduação da UNIFAL-MG ou comprovante de matrícula no caso de discentes ingressantes;</w:t>
            </w:r>
          </w:p>
          <w:p w14:paraId="37E1C189" w14:textId="77777777" w:rsidR="009A6A6B" w:rsidRPr="00242755" w:rsidRDefault="009A6A6B">
            <w:pPr>
              <w:rPr>
                <w:b/>
              </w:rPr>
            </w:pPr>
          </w:p>
          <w:p w14:paraId="6ACA85CD" w14:textId="77777777" w:rsidR="009A6A6B" w:rsidRPr="00242755" w:rsidRDefault="009A6A6B"/>
        </w:tc>
      </w:tr>
      <w:tr w:rsidR="009A6A6B" w14:paraId="62F6E722" w14:textId="77777777">
        <w:tc>
          <w:tcPr>
            <w:tcW w:w="9628" w:type="dxa"/>
          </w:tcPr>
          <w:p w14:paraId="0B16D704" w14:textId="77777777" w:rsidR="009A6A6B" w:rsidRPr="00242755" w:rsidRDefault="0098547C">
            <w:r w:rsidRPr="00242755">
              <w:rPr>
                <w:b/>
              </w:rPr>
              <w:t>Perfil da/do candidata/candidato</w:t>
            </w:r>
            <w:r w:rsidRPr="00242755">
              <w:t>:</w:t>
            </w:r>
          </w:p>
          <w:p w14:paraId="064367EF" w14:textId="77777777" w:rsidR="009A6A6B" w:rsidRPr="00242755" w:rsidRDefault="009A6A6B"/>
        </w:tc>
      </w:tr>
      <w:tr w:rsidR="009A6A6B" w14:paraId="20ECEA01" w14:textId="77777777">
        <w:tc>
          <w:tcPr>
            <w:tcW w:w="9628" w:type="dxa"/>
          </w:tcPr>
          <w:p w14:paraId="350DDCBE" w14:textId="77777777" w:rsidR="009A6A6B" w:rsidRPr="00242755" w:rsidRDefault="009854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color w:val="000000"/>
              </w:rPr>
            </w:pPr>
            <w:r w:rsidRPr="00242755">
              <w:rPr>
                <w:b/>
                <w:color w:val="000000"/>
              </w:rPr>
              <w:t>Inscrição</w:t>
            </w:r>
            <w:r w:rsidRPr="00242755">
              <w:rPr>
                <w:b/>
              </w:rPr>
              <w:t xml:space="preserve">, </w:t>
            </w:r>
            <w:r w:rsidRPr="00242755">
              <w:rPr>
                <w:b/>
                <w:color w:val="000000"/>
              </w:rPr>
              <w:t>exclusivamente via formulário</w:t>
            </w:r>
          </w:p>
          <w:p w14:paraId="6FDA333F" w14:textId="7E638C4D" w:rsidR="009A6A6B" w:rsidRPr="00242755" w:rsidRDefault="009854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eastAsia="Calibri"/>
                <w:color w:val="000000"/>
              </w:rPr>
            </w:pPr>
            <w:r w:rsidRPr="00242755">
              <w:rPr>
                <w:rFonts w:eastAsia="Calibri"/>
              </w:rPr>
              <w:t>(</w:t>
            </w:r>
            <w:hyperlink r:id="rId7">
              <w:r w:rsidRPr="00242755">
                <w:rPr>
                  <w:rFonts w:eastAsia="Calibri"/>
                  <w:color w:val="1155CC"/>
                  <w:u w:val="single"/>
                </w:rPr>
                <w:t>https://app.unifal-mg.edu.br/limesurvey/index.php/677743?lang=pt-BR</w:t>
              </w:r>
            </w:hyperlink>
            <w:r w:rsidRPr="00242755">
              <w:rPr>
                <w:rFonts w:eastAsia="Calibri"/>
                <w:color w:val="000000"/>
              </w:rPr>
              <w:t>)</w:t>
            </w:r>
            <w:r w:rsidR="00AA5E92">
              <w:rPr>
                <w:rFonts w:eastAsia="Calibri"/>
                <w:color w:val="000000"/>
              </w:rPr>
              <w:t xml:space="preserve"> </w:t>
            </w:r>
            <w:r w:rsidR="00AA5E92" w:rsidRPr="00AA5E92">
              <w:rPr>
                <w:rFonts w:eastAsia="Calibri"/>
                <w:b/>
                <w:color w:val="FF0000"/>
              </w:rPr>
              <w:t xml:space="preserve">(este link </w:t>
            </w:r>
            <w:r w:rsidR="00AA5E92">
              <w:rPr>
                <w:rFonts w:eastAsia="Calibri"/>
                <w:b/>
                <w:color w:val="FF0000"/>
              </w:rPr>
              <w:t xml:space="preserve">é de gestão da Proex e </w:t>
            </w:r>
            <w:r w:rsidR="00AA5E92" w:rsidRPr="00AA5E92">
              <w:rPr>
                <w:rFonts w:eastAsia="Calibri"/>
                <w:b/>
                <w:color w:val="FF0000"/>
              </w:rPr>
              <w:t>não deve ser alterado nem substituído)</w:t>
            </w:r>
            <w:r w:rsidRPr="00242755">
              <w:rPr>
                <w:rFonts w:eastAsia="Calibri"/>
                <w:color w:val="000000"/>
              </w:rPr>
              <w:t xml:space="preserve">, </w:t>
            </w:r>
            <w:r w:rsidRPr="00242755">
              <w:rPr>
                <w:rFonts w:eastAsia="Calibri"/>
                <w:b/>
                <w:color w:val="000000"/>
              </w:rPr>
              <w:t>até</w:t>
            </w:r>
            <w:r w:rsidR="00AA2E09">
              <w:rPr>
                <w:rFonts w:eastAsia="Calibri"/>
                <w:b/>
                <w:color w:val="000000"/>
              </w:rPr>
              <w:t xml:space="preserve"> </w:t>
            </w:r>
            <w:r w:rsidR="00AA2E09" w:rsidRPr="00AA2E09">
              <w:rPr>
                <w:rFonts w:eastAsia="Calibri"/>
                <w:b/>
                <w:color w:val="FF0000"/>
              </w:rPr>
              <w:t>(conferir data no cronograma de aditivos)</w:t>
            </w:r>
            <w:r w:rsidRPr="00242755">
              <w:rPr>
                <w:rFonts w:eastAsia="Calibri"/>
                <w:b/>
                <w:color w:val="000000"/>
              </w:rPr>
              <w:t>:</w:t>
            </w:r>
            <w:r w:rsidRPr="00242755">
              <w:rPr>
                <w:rFonts w:eastAsia="Calibri"/>
                <w:color w:val="000000"/>
              </w:rPr>
              <w:br/>
            </w:r>
            <w:bookmarkStart w:id="0" w:name="_GoBack"/>
            <w:bookmarkEnd w:id="0"/>
          </w:p>
        </w:tc>
      </w:tr>
      <w:tr w:rsidR="009A6A6B" w14:paraId="2DD08FD2" w14:textId="77777777">
        <w:tc>
          <w:tcPr>
            <w:tcW w:w="9628" w:type="dxa"/>
          </w:tcPr>
          <w:p w14:paraId="3BD9F46B" w14:textId="77777777" w:rsidR="009A6A6B" w:rsidRPr="00242755" w:rsidRDefault="0098547C">
            <w:pPr>
              <w:rPr>
                <w:b/>
              </w:rPr>
            </w:pPr>
            <w:r w:rsidRPr="00242755">
              <w:rPr>
                <w:b/>
              </w:rPr>
              <w:t>Forma/etapas de seleção:</w:t>
            </w:r>
          </w:p>
          <w:p w14:paraId="33826E5C" w14:textId="77777777" w:rsidR="009A6A6B" w:rsidRPr="00242755" w:rsidRDefault="009A6A6B"/>
        </w:tc>
      </w:tr>
      <w:tr w:rsidR="009A6A6B" w14:paraId="09A6185D" w14:textId="77777777">
        <w:tc>
          <w:tcPr>
            <w:tcW w:w="9628" w:type="dxa"/>
          </w:tcPr>
          <w:p w14:paraId="352A414F" w14:textId="32030524" w:rsidR="009A6A6B" w:rsidRPr="00242755" w:rsidRDefault="0098547C">
            <w:pPr>
              <w:rPr>
                <w:b/>
              </w:rPr>
            </w:pPr>
            <w:r w:rsidRPr="00242755">
              <w:rPr>
                <w:b/>
              </w:rPr>
              <w:t>Local, data e hora da seleção</w:t>
            </w:r>
            <w:r w:rsidR="00242755" w:rsidRPr="00242755">
              <w:rPr>
                <w:b/>
              </w:rPr>
              <w:t xml:space="preserve"> </w:t>
            </w:r>
            <w:r w:rsidRPr="00242755">
              <w:rPr>
                <w:b/>
              </w:rPr>
              <w:t xml:space="preserve">(conforme item </w:t>
            </w:r>
            <w:r w:rsidR="00EC030B">
              <w:rPr>
                <w:b/>
              </w:rPr>
              <w:t>9</w:t>
            </w:r>
            <w:r w:rsidRPr="00242755">
              <w:rPr>
                <w:b/>
              </w:rPr>
              <w:t xml:space="preserve"> do edital):</w:t>
            </w:r>
          </w:p>
          <w:p w14:paraId="31183B42" w14:textId="77777777" w:rsidR="009A6A6B" w:rsidRPr="00242755" w:rsidRDefault="009A6A6B"/>
        </w:tc>
      </w:tr>
    </w:tbl>
    <w:p w14:paraId="440162E7" w14:textId="77777777" w:rsidR="009A6A6B" w:rsidRDefault="009A6A6B"/>
    <w:sectPr w:rsidR="009A6A6B">
      <w:headerReference w:type="default" r:id="rId8"/>
      <w:pgSz w:w="11906" w:h="16838"/>
      <w:pgMar w:top="1134" w:right="1134" w:bottom="1134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EB4E7D" w14:textId="77777777" w:rsidR="00EC32FD" w:rsidRDefault="0098547C">
      <w:r>
        <w:separator/>
      </w:r>
    </w:p>
  </w:endnote>
  <w:endnote w:type="continuationSeparator" w:id="0">
    <w:p w14:paraId="1DF53D10" w14:textId="77777777" w:rsidR="00EC32FD" w:rsidRDefault="009854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3C1DD3" w14:textId="77777777" w:rsidR="00EC32FD" w:rsidRDefault="0098547C">
      <w:r>
        <w:separator/>
      </w:r>
    </w:p>
  </w:footnote>
  <w:footnote w:type="continuationSeparator" w:id="0">
    <w:p w14:paraId="66215097" w14:textId="77777777" w:rsidR="00EC32FD" w:rsidRDefault="0098547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AC24E2" w14:textId="529F228F" w:rsidR="009A6A6B" w:rsidRDefault="0098547C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center"/>
      <w:rPr>
        <w:color w:val="000000"/>
      </w:rPr>
    </w:pPr>
    <w:r>
      <w:rPr>
        <w:color w:val="000000"/>
      </w:rPr>
      <w:t xml:space="preserve">EDITAL PROEX </w:t>
    </w:r>
    <w:r w:rsidR="008B2E47">
      <w:t>01</w:t>
    </w:r>
    <w:r>
      <w:rPr>
        <w:color w:val="000000"/>
      </w:rPr>
      <w:t>/202</w:t>
    </w:r>
    <w:r>
      <w:t>2</w:t>
    </w:r>
    <w:r>
      <w:rPr>
        <w:color w:val="000000"/>
      </w:rPr>
      <w:t xml:space="preserve"> – Seleção de bolsistas</w:t>
    </w:r>
    <w:r>
      <w:rPr>
        <w:color w:val="000000"/>
      </w:rPr>
      <w:br/>
      <w:t>INFORMAÇÕES E CRITÉRIOS DE SELEÇÃO</w:t>
    </w:r>
  </w:p>
  <w:p w14:paraId="3E0FC8F2" w14:textId="77777777" w:rsidR="009A6A6B" w:rsidRDefault="009A6A6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zYxMjEwMrSwNDVT0lEKTi0uzszPAykwrAUAqYgL/SwAAAA="/>
  </w:docVars>
  <w:rsids>
    <w:rsidRoot w:val="009A6A6B"/>
    <w:rsid w:val="00242755"/>
    <w:rsid w:val="008B2E47"/>
    <w:rsid w:val="0098547C"/>
    <w:rsid w:val="009A6A6B"/>
    <w:rsid w:val="009C1E62"/>
    <w:rsid w:val="00AA2E09"/>
    <w:rsid w:val="00AA5E92"/>
    <w:rsid w:val="00EC030B"/>
    <w:rsid w:val="00EC3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C8FE90"/>
  <w15:docId w15:val="{60E43F40-5AF9-4CA5-83FA-D6346C396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elacomgrade">
    <w:name w:val="Table Grid"/>
    <w:basedOn w:val="Tabelanormal"/>
    <w:uiPriority w:val="39"/>
    <w:rsid w:val="007E60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95A2F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D7263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7263A"/>
  </w:style>
  <w:style w:type="paragraph" w:styleId="Rodap">
    <w:name w:val="footer"/>
    <w:basedOn w:val="Normal"/>
    <w:link w:val="RodapChar"/>
    <w:uiPriority w:val="99"/>
    <w:unhideWhenUsed/>
    <w:rsid w:val="00D7263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7263A"/>
  </w:style>
  <w:style w:type="paragraph" w:styleId="NormalWeb">
    <w:name w:val="Normal (Web)"/>
    <w:basedOn w:val="Normal"/>
    <w:uiPriority w:val="99"/>
    <w:semiHidden/>
    <w:unhideWhenUsed/>
    <w:rsid w:val="000147BC"/>
    <w:pPr>
      <w:spacing w:before="100" w:beforeAutospacing="1" w:after="100" w:afterAutospacing="1"/>
      <w:jc w:val="left"/>
    </w:pPr>
  </w:style>
  <w:style w:type="character" w:styleId="Refdecomentrio">
    <w:name w:val="annotation reference"/>
    <w:basedOn w:val="Fontepargpadro"/>
    <w:uiPriority w:val="99"/>
    <w:semiHidden/>
    <w:unhideWhenUsed/>
    <w:rsid w:val="00804BB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04BB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04BB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04BB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04BB9"/>
    <w:rPr>
      <w:b/>
      <w:bCs/>
      <w:sz w:val="20"/>
      <w:szCs w:val="20"/>
    </w:rPr>
  </w:style>
  <w:style w:type="paragraph" w:customStyle="1" w:styleId="Default">
    <w:name w:val="Default"/>
    <w:rsid w:val="007A113F"/>
    <w:pPr>
      <w:autoSpaceDE w:val="0"/>
      <w:autoSpaceDN w:val="0"/>
      <w:adjustRightInd w:val="0"/>
      <w:jc w:val="left"/>
    </w:pPr>
    <w:rPr>
      <w:rFonts w:ascii="Calibri" w:hAnsi="Calibri" w:cs="Calibri"/>
      <w:color w:val="00000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pp.unifal-mg.edu.br/limesurvey/index.php/677743?lang=pt-B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jRcRKSziSkF2GW6ZDWbmllSstg==">AMUW2mXjr/Geissoo/q7I6L84ZyxEgSj2RaJP51JgpU9pU0nL6wfF+BjjGZzmbeu9lt8Pln02Eml4TZFRvw1VY6CFnrIKwJQndKz7hleWdc26fA1r6FYbA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0</Words>
  <Characters>918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ô Ballesteros</dc:creator>
  <cp:lastModifiedBy>Nayhara</cp:lastModifiedBy>
  <cp:revision>8</cp:revision>
  <dcterms:created xsi:type="dcterms:W3CDTF">2022-02-02T16:38:00Z</dcterms:created>
  <dcterms:modified xsi:type="dcterms:W3CDTF">2022-07-05T16:33:00Z</dcterms:modified>
</cp:coreProperties>
</file>